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7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Celerity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Research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Celerity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Celerity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Celerity and </w:t>
      </w:r>
      <w:r w:rsidR="00275828">
        <w:t xml:space="preserve">the Research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